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ฏิสัมพันธ์ระหว่างมนุษย์กับคอมพิวเตอร์_100364</w:t>
      </w:r>
    </w:p>
    <w:p>
      <w:pPr>
        <w:pStyle w:val="Date"/>
      </w:pPr>
      <w:r>
        <w:t xml:space="preserve">วันพุธที่</w:t>
      </w:r>
      <w:r>
        <w:t xml:space="preserve"> </w:t>
      </w:r>
      <w:r>
        <w:t xml:space="preserve">10</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w:t>
      </w:r>
    </w:p>
    <w:p>
      <w:pPr>
        <w:pStyle w:val="BodyText"/>
      </w:pPr>
      <w:r>
        <w:t xml:space="preserve">(อาจารย์) โอ.เค. พร้อมเรียนหรือยัง อันนี้เป็นตัวอย่างของ สเก็ตดวล ของห้องเราก็ให้ส่งด้วยนะ ใช่ตรงนี้ไหมนี่ ส่งครูผิดอัน คือ ตารางงานของเราน่ะค่ะ ห้องนี้ส่งผิด ไปอยู่อีกห้องหนึ่งแล้วกัน CHคืออันนี้ ให้ส่งอันนี้เข้ากลุ่มด้วยเพราะครูให้คะแนนด้วย 2 คะแนน การนำเสนอเราจะทำอะไร ใช้เวลานานเท่าไร ใครเป็นผู้รับผิดชอบ แจงมาให้ละเอียดแบบนี้เลยนะ ก่อนที่จะนำเสนอนี่ เสนอนี่จะมีการนำเสนอ 14 ข้อ ครูขอดูแบบทดสอบก่อน บอกมาด้วยเขาใช้ Quiz ในการทำ เราจะใช้ตัว KAHOOT นะคะ แล้วแต่เอาที่เราถนัดก็คือลำดับขั้นตอนงานนี่ค่ะ ตัวนี้ส่งมาแล้วก็บอกว่าใครรับผิดชอบแล้วสรุปเวลามาด้วยว่าใช้เวลาประมาณเท่านี้ แล้วเริ่มนำเสนอตอนไหนนะคะ แบบนี้ให้ส่งในกลุ่ม Sketelau workgเฉย ๆ ห้องเราจะเป็นตัวนี้นะคะ ในหัวข้อนี้นะคะ ยังไม่มีคนส่งนะคะ มานำเสนองานก่อน กลุ่มแรกนะคะ HCI In software Process มาเล่าให้ฟังก่อน ว่าเป็นอย่างไร Software Process สำคัญอย่างไร มีกิจกรรมใน Software Process อะไรบ้างนะคะ แล้วมี Model อะไรบ้างที่เกี่ยวกับการพัฒนาซอฟต์แวร์นะคะ แล้วHCRM Software Process เชิญค่ะ กลุ่มที่ 1</w:t>
      </w:r>
    </w:p>
    <w:p>
      <w:pPr>
        <w:pStyle w:val="BodyText"/>
      </w:pPr>
      <w:r>
        <w:t xml:space="preserve">(นักศึกษา) กราบเรียนอาจารย์ทและสวัสดีเพื่อน ๆ ทุกคนนะคะ HCI in Software Process นะคะ จัดทำโดย 1. ค่ะ นางสาวปิชาฎา ค่ะ 2. นางสาวกาญจนา พิมพ์พา ค่ะ 3. นางสาวพัชราภา แสงเจ๊ก และดิฉันนางสาวเสาวลักษณ์ อำพรค่ะ HCI คือการศึกษาว่า มนุษย์มีการปฏิสัมพันธ์อะไรคอมพิวเตอร์ปัจจัยอะไรที่ทำให้คอมพิวเตอร์สามารถปฏิสัมพันธ์กับมนุษย์ได้อย่างประสบความสำ HCI ประกอบด้วย 3 ส่วน ผู้ใช้ ทำงานร่วมกันระหว่างมนุษย์และคอมพิวเตอร์ค่ะ โดยผู้ใช้หมายถึงผู้ใช้คนหนึ่ง หรือกลุ่มผู้ใช้ที่ทำงานร่วมกันก็ได้ค่ะ ซึ่งผู้ใช้จะมีความหลากหลาย ความสามารถในการปฏิสัมพันธ์พันคอมพิวเตอร์ได้ทั่วไปและเมื่อเราพูดถึงคอมพิวเตอร์ก็หมายถึง ตั้งแต่คอมพิวเตอร์ตั้งโต๊ะ ไปจนถึงระบบคอมพิวเตอร์ขนาดใหญ่ Soft Webside เว็บไซต์หรือโทรศัพท์มือถือว่าเป็นคอมพิวเตอร์ด้วยเหมือนกันค่ะ กระบวนการ Software หมายถึงกลุ่มของกิจกรรมวิธีการปฏิบัติและวิธีการเปลี่ยนแปลงในการพัฒนาและบำรุงรักษา Software ตลอดจนผลิตผลิตภัณฑ์ที่เกี่ยวเนื่องค่ะ กระบวนการซอฟต์แวร์ประกอบด้วย คน วิธิการ เครื่องมือ ค่ะ กิจกรรมพื้นฐานทั้งหมด 4 กิจกรรมที่ใช้กับกระบวนการผลิตซอฟต์แวร์ได้แก่ การกำหนดคุณสมบัติซอฟต์แวร์Software ค่ะ การออกแบบและสร้าง Software การทวนสอบ การทวนของซอฟต์แวร์ค่ะ Model การพัฒนาซอฟต์แวร์เป็นแบบจำลองที่ใช้สำหรับเป็นตัวชี้นำค่ะ ถึงกิจกรรมหลักในการพัฒนาซอฟต์แวร์ ปัจจุบันก็ได้มีการคิดค้น Model ในการพัฒนาซอฟต์แวร์ต่าง ๆ ให้เลือกใช้งานอยู่หลากหลายโมเดลด้วยกัน โดยการพัฒนาซอฟต์แวร์สมัยใหม่ตามหลักวิศวกรรมซอฟต์แวร์มักจะรวมขั้นตอนหรือกระบวนการที่ทำงานในลักษณะการทวนซ้ำเป็นรอบ การพัฒนาแบบก้าวหน้าและการจัดต้นแบบซึ่งจะช่วยลดความเสี่ยงลงได้มากค่ะ ในกรณีที่โครงการนั้นมีการเปลี่ยนแปลงความต้องการนั้นอยู่ตลอดเวลา โดยมี Model สำคัญที่สุดดังนี้ค่ะ Build and fix model ค่ะ 2. Water for modelInquemate Toy Model 4. inevental model และก็ 4 ค่ะ Spilar Modelแล้วก็ 5 ค่ะ Rabit application Rapid application amication davurop ment แล้วก็ 6. ค่ะ Join Application Develoment ค่ะ lation uni file Process Build and fix Model นะคะ ที่มีอายุเก่าแก่มากที่สุดค่ะ แต่ไม่ได้เป็นความนิยมมากเท่าไร เนื่องจากเป็นรูปแบบโมเดลที่เป็นลักษณะแบบแก้ไขปรับปรุงโปรแกรมไปเรื่อย ๆ ผิดลองถูกไปจนกระทั่งพอใจหรือตรงกับความต้องการมากที่สุดค่ะ Waterfall Model นะคะ หรือเรียกว่า โมเดลน้ำตกค่ะ เป็นโมเดลที่มีมานานโดยได้เผยแพร่ใช้งานเมื่อปี ค.ศ. 1970 ค่ะ โดย Model นี้ยังได้รับความนิยมจนถึงปัจจุบัน เนื่องจากเป็นโมเดลที่ง่าย ต่อการนำไปประยุกต์ใช้งาน Model น้ำตกนี้มีความคล้ายคลึงกับการพัฒนาระบบตามแนวทางของ SDLC ค่ะ โดยเห็นได้ว่ากระบวนการพัฒนาซอฟต์แวร์ แบบดั้งเดิมนั้นเมื่อมีการเข้าสู่ขั้นตอนใด ๆ แล้วจะไม่มีทางย้อนกลับมาทำขั้นตอนก่อนหน้านั้นได้อีกค่ะ จากรูปแบบโมเดลน้ำตกนั้น ในความเป็นจริงเหตุการณ์ย้อนกลับไปทำในขั้นตอนก่อนหน้านั้นสามารถทำได้เนื่องจากนักวิเคราะห์ระบบ อาจจะยังมองไม่เห็นปัญหาค่ะ หรือข้อผิดพลาดที่เกิดขึ้น จึงจำเป็นต้องกลับไปแก้ไขในระบบสมบูรณ์มากยิ่งขึ้น ซึ่งการกระทำดังกล่าว เป็นการกระทำที่ยืนยันความต้องการของ ดังนั้นจึงมีการคิดค้น Model น้ำตกขึ้นมาใหม่ รวบรวมคุณสมบัติแบบทวนซ้ำเป็นรอบเข้าไป โดยเป็นการทบทวนซ้ำ เพื่อเป็นการตรวจสอบอีกรอบ เพื่อให้เกิดความแน่ใจว่า ระบบในแต่ละส่วนนั้นสามารถทำงานรและมีส่วนร่วม กันได้อย่างไม่มีปัญหาใด ๆ ทั้งสิ้น ข้อดีของอันนี้นะคะ คือ มีวิธีการที่เป็นระเบียบ มีเอกสารกำกับทำขั้นตอน มีการตรวจสอบจากกลุ่มค่ะ SQA มีการทดสอบทุกขั้นตอนอย่างต่อเนื่องตลอดขบวนการสร้างซอฟต์แวร์ แล้วก็มีรายละเอียดเอกสารต่าง ๆ ได้แก่ เอกสารการ… คุณลักษณะเอกสารออกแบบ หมวดคำสั่งและคู่มืออื่น ๆ เช่น คู่มือฐานข้อมูลค่ะ ข้อมูลผู้ใช้ คู่มือการทำงานสิ่งต่าง ๆ เหล่านี้เป็นเครื่องมือจำเป็นในการซ่อมบำรุงซอฟต์แวร์และง่ายต่อการจัดเรียงค่ะ ข้อเสีย ก็คือต้องรอให้การออกแบบทั้งหมดเสร็จสมบูรณ์ก่อน จึงจะเริ่มเขียนโปรแกรมได้และผู้ใช้งานต้องรอให้ระบบงานทั้งหมดเสร็จก่อนค่ะ จึงจะใช้งานได้ ไม่สามารถนำระบบใช้งานก่อนและผู้ใช้งานซอฟต์แวร์ทั่วไปไม่มีความรู้และประสบการณ์ในการอ่าน ผู้พัฒนาจึงใช้เทคนิคทำกราฟิกเข้าช่วย เช่นการใช้สัญลักษณ์ผังงาน 3. นะคะ Informatle model น้ำตกมาปรับปรุงโดยขั้นตอนการออกแบบจะแบ่งออกเป็นส่วนย่อยต่าง ๆ ของส่วนงาน แต่ละส่วนย่อยก็จะมีการทดสอบดังนี้ 1. ทดลองความถูกต้องในรายละเอียด ทดสอบส่วนงานย่อย 3 ทดสอบระบบของผลิตภัณฑ์ 4. ทดสอบระบบ 5. ตรวจสอบควมถูกต้อง ตรงความต้องการ ขั้นตอนการทำงานนะคะ ศึกษาความไปได้ของระบบ จากนั้นจะทำการตรวจสอบความถูกต้องของการศึกษาความเป็นไปได้ เมื่อผลของการศึกษาความไปได้ของการพัฒนาระบบ มีความเหมาะสมในการพัฒนาระบบก็จะดำเนินขั้นตอนต่อไป การวางแผนและการกำหนดความต้องการในขั้นตอนนี้จะทำกรวางแผนในการทดลองระบบต่าง ๆ ของระบบ จากนั้นจะทำการตรวจสอบความถูกต้องของข้อกำหนดความต้องการออกแบบระบบ Model Design โดยแตกระบบเป็นระบบย่อยพัฒนาและตรวจสอบระบบย่อยในขั้นตอนนี้จะเกิดความก้าวหน้าของระบบ การออกแบบรายละเอียดของระบบย่อย พร้อมทั้งเขียนโปรแกรมและทดสอบโปรแกรมต่าง ๆนำโปรแกรมย่อย ๆ ต่าง ๆ มาประกอบรวมกันและตรวจสอบความถูกต้องของผลิตภัณฑ์ว่าทำงานได้อย่างถูกต้องหรือไม่ การนำระบบไปใช้งาน จะมีการทดสอบระบบ ทำงานได้อย่างถูกต้องและเป็นไปตามความต้องการของผู้ใช้หรือไม่ แนวขั้นตอนการดำเนินงานและบำรุงรักษาจะเป็นการทบทวน เพื่อตรวจสอบความถูกต้อง ว่าระบบตรงตามความต้องการผู้ใช้หรือไม่ 4. spiral Model เป็น Model ที่มีลักษณะการทำงานเป็นรอบวงกลม วนเป็นก้นหอย ซึ่งจะวนตามเข็มนาฬิกา จากวงในไปสู่วงนอก ในแต่ละวงรอบนั้นจะมีขั้นตอนดังนี้ 1. การวิเคราะห์ความต้องการ 2. การวิเคราะห์ความเสี่ยง 3. การออกแบบต้นแบบ และ 4 การพัฒนาต้นแบบและนำมาประกอบรวมกัน เมื่อได้ปฏิบัติตาม 4 ข้อนี้แล้ว ก็จะได้ต้นแบบที่สมบูรณ์ในแต่ละรอบ จากนั้นก็จะดำเนินการเช่นเดิมไปใน เฟตต่อ ๆ ไป ซึ่งแบบจำลองนี้เหมาะแต่ระบบงานที่มีโอกาสเปลี่ยนแปลงบ่อย โดยความเสี่ยงที่นำมาวิเคราะห์ จะพิจารณาด้านความเสี่ยงของโครงการ ความเสี่ยงของตัวผลิตภัณฑ์และความเสี่ยงของทางธุรกิจ ข้อดีในแต่ละ Circle มีขั้นตอนการประมวลผลใน Cycle เดียว การวางแผนเพื่อกำหนดทางเดินของ Software Process ในรอบต่อไป อยู่บนพื้นฐานทำให้ระบบนี้สร้างอยู่บนพื้นฐาน Requiment ของลูกค้า สามารถแก้ไขข้อผิดพลาดได้ตั้งแต่เนิ่น ๆ เพราะมีการวิเคราะห์ความเสี่ยง และความคืบหน้าของงานชัดเจน มีความเป็นอิสระต่อกัน ทางด้านการพัฒนาและการแก้ไข สามารถแบ่งส่วนการพัฒนาเป็น Module ได้ข้อเสีย เนื่องจาก Spiral Model และตีค่าถ้าการวิเคราะห์มีการผิดพลาด Software Product Produce ที่ออกมาผิดพลาด ทำให้เกิดค่าใช้ข่ายที่เพิ่มขึ้น 5. Rapid Application Development หรือ RAD เป็นการพัฒนาแอปพลิเคชันแบบรวดเร็ว ซึ่งมักจะใช้เครื่องมือสนับสนุนcast tool เข้ามาช่วยในการพัฒนา จึงส่งผลให้แอปพลิเคชันที่พัฒนาด้วยเทคนิค Rapid ใช้ระยะเวลาสั้น ลาพิช ลดต้นทุนและระยะเวลาโดยกรรมวิธีพัฒนาซอฟต์แวร์ที่ย่นเวลาของขั้นตอนการวิเคราะห์ การออกแบบ การสร้าง การรทดสอบ เพื่อจะได้ลดเวลาการพัฒนาโดยรวมลงข้อดีนะคะ การเปลี่ยนแปลงข้อกำหนดสามารถรองรับได้ความคืบหน้าสามารถวัดได้ เวลาในการทำซับอาจสั้นโดยใช้เครื่องมือ LapiRapid ที่มีประสิทธิภาพ เพิ่มผลผลิตด้วยจำนวนคนที่น้อยลงในเวลาอันสั้นค่ะ ในการพัฒนาเพิ่มความสามารถในการนำกลับมาใช้ใหม่ของส่วนประกอบ การตรวจสอบเบื้องต้นเกิดขึ้นอย่างรวดเร็ว แล้วก็กระตุ้นความคิดเห็นของลูกค้า การบูรณาการตั้งแต่เริ่มต้นช่วยแก้ไขปัญหาการประสานร่วมได้มากมาย ข้อเสียของ ของ Rapid Model การพึ่งพาสมาชิกในทีมที่แข็งแกร่ง ความคิดทางเทคนิคในการระบุความต้องการของธุรกิจ เฉพาะระบบที่สามารถสร้างได้ได้โดย Rapid ต้องการนักพัฒนานักออกแบบที่มีทักษะสูง การพึ่งพาทักษะ การสร้างแบบจำลองสูง ใช้ไม่ได้กับโครงการที่ถูกกว่า และการสร้างรหัสอัตโนมัตินั้นสูงมาก ในการบริหารจัดการมีมากขึ้น เหมาะสำหรับระบบที่อิงตามองค์ประกอบ และปรับขนาดได้ ต้องมีส่วนร่วมกับผู้ใช้ตลอดชีวิต ที่ต้องการเวลาในการพัฒนาสั้นลง Join Application Devolopment JAD คือ การพัฒนาแอปพลิเคชันร่วมกัน ซึ่งเป็นรากฐานที่พัฒนาระบบประกอบด้วยบุคคลกรในระบบทางเทคโนโลยี ผู้เข้าร่วมประชุมเชิงปฏิบัติการ โดยเน้นถึงคุณภาพของงานที่แล้วเสร็จ เพื่อส่งมอบต่อไห 7. Ration u… Process หรือ RUP เป็นกรรมวิธีการของการพัฒนาซอฟต์แวร์เชิงวัตถุ โดย Lation นี้เป็นกระบวนการที่ผลิตขึ้นของ Software ซึ่งเป็นบริษัทที่ผลิตซอฟต์แวร์ในการทำ UML จุดประสงค์ของ Lation unifate process นะคะทีมงานพัฒนาการซอฟต์แวร์และเติมความต้องการของผู้ใช้งานภายใต้งบประมาณและเวลาที่ได้กำหนดไว้ คือ จากการนำเสนอนะคะ จะให้เพื่อน ๆ ทุกคนนะคะ คือ ทดสอบความจำนะคะ ว่าจำที่พวกเรานำเสนอได้ไหม จะให้ทดสอบ โดยการเล่นเกม Cahood ก็ให้เพื่อน ๆ เข้า KAHOOT ได้ไหมคะ ขอความร่วมมือด้วยค่ะ ขอบคุณค่ะ ถ้าเพื่อน ๆ เข้าแล้ว เข้าของหน้า ของ Kahoot แล้วให้เพื่อน ๆ กรอกรหัสด้วยนะคะ มันไม่มี… นี่อย่างนี้…</w:t>
      </w:r>
    </w:p>
    <w:p>
      <w:pPr>
        <w:pStyle w:val="BodyText"/>
      </w:pPr>
      <w:r>
        <w:t xml:space="preserve">(นักศึกษา) ค่ะ สำหรับกลุ่มพวกเราก็ขอจบการนำเสนอเพียงเท่านี้้เพื่อน ๆ มีอะไรจะถามไหมคะ กลุ่มที่ 1 นะคะ Comment ให้ไปแล้ว กลุ่มที่ 2, 3, 4 นี่ ถ้าอยากได้คะแนนเท่ากลุ่มแรก เราต้องทำให้ดีขึ้น ตามข้อเสนอแนะที่ครูเสนอแนะไปนะคะ สัปดาห์หน้าเป็นของกลุ่มที่ 2 สัปดาห์ละกลุ่มก็พอ วันนี้ยังขาดกิจกรรมให้เพื่อนในชั้นมีส่วนร่วมที่เป็นระหว่างการนำเสนอน่ะ เรามีกิจกรรมตอนท้ายเลย เพื่อนก็นอนเล่นรอ แล้วก็ไปร่วมทำข้อสอบตอนท้าย อย่างที่ฝากไปว่า เราควรจะให้เพื่อนได้มีส่วนร่วมขณะที่เรานำเสนอ อาจจะเป็นถาม หรือเล่นเกมระหว่างที่เรานำเสนอเนื้อหาก็ได้ เพราะมันจะได้ไม่ต้องยาวไปอย่างเดียว เพราะเราไม่มีสื่ออื่น นอกจาก PowerPoint นะคะ มันก็เลยทำให้การอธิบายเนื้อหา เรื่องน่ะมันสั้นนะคะ เราฃไม่ได้สรุป วิเคราะห์เนื้อหามาทั้งหมด อันนี้พูดถึง HCI Process นำเสนอไปแล้ว ว่ากระบวนการผลิต หรือกระบวนการพัฒนาซอฟต์แวร์น่ะ มีกิตกรรมอะไรบ้างนะคะ 4 กิจกรรมนั้นนะคะ Software Process ก็คือ Process หรือกระบวนการพัฒนาโปรแกรมนะคะ แล้วก็พูดถึงโมเดล มีรูปแบบอะไรบ้างในการพัฒนาซอฟต์แวร์นะคะ จริง ๆ มีเยอะกว่านี้เพื่อนยกตัวอย่างมาก ตัวที่เขาใช้ทั่วไปน่ะ จริง ๆ มีที่เขานิยมใช้งานอยู่จะมีประมาณ 5-6 โมเดลนะคะ มีนอกเหนือจากที่เรานำเสนอไปอีกนะคะ คราวนี้กลุ่มนี้มี Post เทสต์ แต่ไม่ได้ทดสอบความรู้ก่อน ไม่ได้ถือเป็นการทดสอบ ถือเป็นการทบทวน ถามตอบนะคะ เพราะว่าบาง Choice ถามว่ารู้ไหม ถ้าข้อ 1 ถามว่า ข้อ 1 ถามอะไรนะ ถามว่ารู้จัก HCI หรือไม่ ถ้าเพื่อนตอบไม่นี่ได้ 0 หรือเปล่า เพื่อตอบ</w:t>
      </w:r>
      <w:r>
        <w:t xml:space="preserve"> </w:t>
      </w:r>
      <w:r>
        <w:t xml:space="preserve">“</w:t>
      </w:r>
      <w:r>
        <w:t xml:space="preserve">ไม่</w:t>
      </w:r>
      <w:r>
        <w:t xml:space="preserve">”</w:t>
      </w:r>
      <w:r>
        <w:t xml:space="preserve"> </w:t>
      </w:r>
      <w:r>
        <w:t xml:space="preserve">นี่ผิดไหม ก็เขาไม่รู้นะคะ ฉะนั้นถ้าแบบนี้เราเอามานับเป็นคะแนนไม่ได้ เราแค่ถามไม่ใช่การสอบ แต่เราก็แจ้งเพื่อนไปว่าเล่นเกมมันไม่ใช่การทดสอบ มันวัดความรู้ไม่ได้น่ะค่ะ เพราะว่าเราถามแค่ว่ารู้ไหม เพื่อนก็ตอบไม่ เพื่อนก็ตอบใช่ ถูกไหมคะ ถ้าตอบว่าใช่นี่ จะมีถามต่อไปอีกว่ารู้อะไรนะคะ แล้วที่ไม่รู้น่ะ มีเหตุผลไหมนะคะ เพราะเราเรียนแล้ว ทำไมถึงยังไม่รู้อย่างนี้ค่ะ เพราะฉะนั้น ฝากกลุ่มถัดไปนะคะ ที่จะนำเสนอสัปดาห์หน้าสิ่งที่ต้องส่งครู คือ Schedu จัดจากกิจกรรมอะไรบ้างนะคะ ส่งใน Google Classroom นะคะ ส่วนถ้าจะมีแบบสอบถาม มีข้อสอบนี่ ส่งให้ครูดูก่อนใน LINE ส่วนตัวนะคะ เพราะว่าเราจะไปสอบเพื่อน ครูจะกรองให้ก่อนว่า ข้อสอบที่ออกมา มัน โอ.เค. ไหมนะคะ การตั้งคำถามกับ Choice มันสอดคล้องกันไหม มันเยอะไปไหมนะคะ อย่างห้องเมื่อวานที่นำเสนอไป 30 ข้อ โจทย์นี้ยาวมาก ช้อยส์ มากนะให้เวลาข้อละไม่ถึง 30 วิฯ แปลว่าน้อยกว่านี้ อันนี้คือ 30 วินาทีแล้วใช่ไหม ถ้าเท่าเมื่อกี้ อ่านโจทย์ทันไหมคะ ทัน อ่าน Choice ทันไหม แต่เมื่อวานน่ะมันไม่ทันที่จัดกิจกรรมไป คือ โจทย์เขายาวน่ะค่ะ มีโจทย์ 30 ข้อ ใช้ เหมือนกัน ก็ยาว Choice ก็ยาว แต่เวลาน้อยกว่านี้ครึ่งหนึ่งน่ะ ฉะนั้น เราต้องดูความเหมาะสมว่าเราถามน่ะ เราต้องการคำตอบ แบบไหนนะคะ เราต้องการให้เพื่อนคิดก่อนที่จะตอบไหม นะคะ ถามเราอยากรู้จริง ๆ นะคะ เราควรจะมีเวลาให้เพื่อนไปคิดก่อน ก่อนที่เขาจะตอบนะคะ อย่าเอาเวลาจำกัดมากนักนะ ฝากตัวนี้นะคะ ต่อไปเก็บงานเดิม คนที่ยังไม่ได้นำเสนองานเดิมของครู เพิ่งนำเสนอไป 2 คนเพิ่งนำเสอนไป 2 คน ลืมหรือยัง นักศึกษานี่ไม่น่าลืมเร็วนะ เพราะว่าครูนี่ไม่เคยลืมเลย ของเราเป็นงานเดิมนะคะ งานเกี่ยวกับ Interaction Style เพิ่งนำเสนอไป2 กลุ่มนะ อันนี้มันคืออันนี้มันคือ ครูไม่น่าแบบนี้นะ เดี๋ยวรอแป๊บหนึ่งค่ะ เริ่มจากคนแรกเลยนะ จตุรพรกับคมกฤษ มาอธิบายเกี่ยวกับ Interaction style เราจะใช้วิธีการไหนก็ได้นะโหลดเข้ามาแล้วเอามาเปิดไฟล์ PowerPoint ก็ได้</w:t>
      </w:r>
    </w:p>
    <w:p>
      <w:pPr>
        <w:pStyle w:val="BodyText"/>
      </w:pPr>
      <w:r>
        <w:t xml:space="preserve">(นักศึกษา) สวัสดีครับ วันนี้ผมจะมานำเสนอนะครับ วันนี้ผมจะมานำเสนอนะครับ เรื่องการปฏิสัมพันธ์ สมาชิกในกลุ่มนะครับ นายคมกฤษ รหัส 612003113 ผมนะครับ ผมจตุพร พันลำ102002 ปี 3 นะครับ ครับ ส่วนต่อประสานนะครับ ที่ผมดูมาแล้วว่าคิดว่าเข้ากับระบบของผมนะครับ ผมมีอยู่หลัก ๆ ประมาณ 4 ตัวนะครับ ที่เลือกมา 1 นะครับ ส่วนต่อประสาน จะเอามาใช้ในการเปิดหน้าต่าง ผมเปิดไอคอนต่าง ๆ เลือกนะครับ หรือว่าเมนูนะครับ เป็นกลุ่มทางเลือกต่าง ๆ นะครับ ที่ปรากฏบนจอนะครับ แล้วก็ใช้ส่วนต่อประสานชี้และคลิกนะครับผม ส่วนต่อประสาน สำหรับการ Thuch screen นะครับผม หรือว่าเลื่อนดูภาพ หรือดูเมนูต่าง ๆ ครับ แล้วก็อันสุดท้ายนะครับ ส่วนต่อประสานโดยตรงนะครับผม ซึ่งตัวนี้จะใช้ บน Smartphone โฟนนะครับ ใช้กับสมาร์ทโฟนได้โดยตรงนะครับ ที่ผมเขียนขึ้นมานะครับว่า เป็นตัวอย่างประมาณนี้ครับอาจารย์ ครับ ครับผม ครับผม เป็นแอปฯ ครับ ไม่ครับผมอาจารย์ เขียนมาเป็นร่างขึ้นมาเฉย ๆ ครับอาจารย์ ครับ ครับ ครับ</w:t>
      </w:r>
    </w:p>
    <w:p>
      <w:pPr>
        <w:pStyle w:val="BodyText"/>
      </w:pPr>
      <w:r>
        <w:t xml:space="preserve">(อาจารย์) แล้วสีนี้เลยหรือ</w:t>
      </w:r>
    </w:p>
    <w:p>
      <w:pPr>
        <w:pStyle w:val="BodyText"/>
      </w:pPr>
      <w:r>
        <w:t xml:space="preserve">(นักศึกษา) ครับ สีนี้เลย</w:t>
      </w:r>
    </w:p>
    <w:p>
      <w:pPr>
        <w:pStyle w:val="BodyText"/>
      </w:pPr>
      <w:r>
        <w:t xml:space="preserve">(นักศึกษา) balck groundsBackground จะมีรู้อยู่ครับ น่าจะเป็นสีประมาณนี้ ลองไปคิดใหม่</w:t>
      </w:r>
    </w:p>
    <w:p>
      <w:pPr>
        <w:pStyle w:val="BodyText"/>
      </w:pPr>
      <w:r>
        <w:t xml:space="preserve">(นักศึกษา) ครับ จะคิดใหม่ครับ แต่อันี้ทำมาเป็นต้นแบบก่อนเฉย ๆ ครับ อาจารย์ ครับ ครับ ครับผม ครับ พวกเราก็ขอจบการนำเสนอเพียงเท่านี้นะครับ ขอบคุณครับ เอาใหม่</w:t>
      </w:r>
    </w:p>
    <w:p>
      <w:pPr>
        <w:pStyle w:val="BodyText"/>
      </w:pPr>
      <w:r>
        <w:t xml:space="preserve">(นักศึกษา) หนู่ส่งเป็น PDF ค่ะ สวัสดีค่ะ วันนี้พวกเราจะมานำเสนอเรื่องปฏิสัมพันธ์นะคะ สมาชิกมี 1. นายศิริชัย จัทรลักษณ์ ค่ะ 204 และดิฉัน รหัสนักศึกษา 100602104 ส่วนต่อประสานที่ใช้นะคะ มี WIMP ค่ะ เป็นเปิดหน้าต่าง เป็นปุ่มไอคอนให้ดูค่ะ แล้วก็มี Point and Click ค่ะ interface เป็นส่วนต่อประสานกับทัชสกรีน ใช้สัมผัสหน้าจอต่าง ๆ ค่ะ แล้วก็มี Form Field เช่น ข้อมูลชื่อ-นามสกุล เพศ เป็นต้นค่ะ ต่อประสานโดยตรง ผู้ใช้สามารถใช้งานหน้าจอได้โดยตรงเลยค่ะ เสร็จแล้วค่ะเป็นดาว์เคราะห์ในระบบสุริยะค่ะ เป็นการให้ข้อมูลเฉย ๆ ค่ะ ใช่ค่ะ</w:t>
      </w:r>
    </w:p>
    <w:p>
      <w:pPr>
        <w:pStyle w:val="BodyText"/>
      </w:pPr>
      <w:r>
        <w:t xml:space="preserve">(นักศึกษา) สวัสดีค่ะ วันนี้พวกเราจะนำเสนอเรื่องที่เรานำมาใช้จะเป็นการประสานชี้และคลิกค่ะ จะเป็นคลิกหน้าถัดไปเรื่อย ๆ ค่ะ แล้วก็มีวิดีโอสไลด์ เป็นภาษามือแนะนำบอกว่านี่เป็นที่ท่องเที่ยวของจังหวัดสกลนครตัวนี้นิยมใช้กันมิลติมีเดียเบราวซ์เซอร์ และคลิกนี้จะไม่ยึดกับ Mouseinterface อาจจะใช้กับ Touch Screen ช่วยลดการพิมพ์และใช้ในดีวิเคชันผ่านเว็บค่ะ ค่ะ ค่ะ ไม่ค่ะ หนูว่าจะทำเป็นเหมือนเว็บฯ นี่ล่ะค่ะ</w:t>
      </w:r>
    </w:p>
    <w:p>
      <w:pPr>
        <w:pStyle w:val="BodyText"/>
      </w:pPr>
      <w:r>
        <w:t xml:space="preserve">(อาจารย์) ของกลุ่มที่แล้วเป็น… มากกว่าแก้ แต่ถ้าเป็นเว็บฯ แอปฯ นี่ มันยิ่งต้องมี… คือ หน้าเว็บ… แต่ถ้าเกิดเป็นหน้า Mobile … ข้อมูลผู้ใช้ด้วยไหม</w:t>
      </w:r>
    </w:p>
    <w:p>
      <w:pPr>
        <w:pStyle w:val="BodyText"/>
      </w:pPr>
      <w:r>
        <w:t xml:space="preserve">(นักศึกษา) จะมีเมนูค่ะ</w:t>
      </w:r>
    </w:p>
    <w:p>
      <w:pPr>
        <w:pStyle w:val="BodyText"/>
      </w:pPr>
      <w:r>
        <w:t xml:space="preserve">(อาจารย์) มีเมนูให้เลือกไหม</w:t>
      </w:r>
    </w:p>
    <w:p>
      <w:pPr>
        <w:pStyle w:val="BodyText"/>
      </w:pPr>
      <w:r>
        <w:t xml:space="preserve">(อาจารย์) ในส่วนของการดีไซน์เป็นแบบ Icon ไหม อันนี้มีแค่ Text จากการดีไซน์เรา Design บนเว็บฯ แค่นี้นะ</w:t>
      </w:r>
    </w:p>
    <w:p>
      <w:pPr>
        <w:pStyle w:val="BodyText"/>
      </w:pPr>
      <w:r>
        <w:t xml:space="preserve">(นักศึกษา) ค่ะ</w:t>
      </w:r>
    </w:p>
    <w:p>
      <w:pPr>
        <w:pStyle w:val="BodyText"/>
      </w:pPr>
      <w:r>
        <w:t xml:space="preserve">(อาจารย์) โอ.เค.</w:t>
      </w:r>
    </w:p>
    <w:p>
      <w:pPr>
        <w:pStyle w:val="BodyText"/>
      </w:pPr>
      <w:r>
        <w:t xml:space="preserve">(นักศึกษา) สวัสดีค่ะ นางสาวพัชราภา และนางสาวกาญจนา พิมพ์พาค่ะ ค่ะ วันนี้จะมานำเสนอกระบวนการปฏิสัมพันธ์นะคะ อันนี้จะเป็นหน้าของโครงงานของเรานะคะ มันจะมีส่วนต่อประสานนะคะ Point and Click คือ มีปุ่มไอคอนสำหรับคลิกบนวิดีโอ และคลิกวัตถุบนจอภาพเลยเพื่อเล่น สามารถคลิกเพื่อใช้งาน สามารถทำได้แค่คลิกเท่านั้นค่ะ มีปุ่ม กรอกอวิดีโอ เปิดปิดเสียงค่ะ ส่วนต่อประสานแบบ 3 มิติ ก็คือสร้างส่วนต่อประสานแบบ 3 มิติเสมือนจริง ให้ปุ่มนูน เช่น ปุ่มของเรา ก็คือความหนา ยกนูน บนพื้นที่ราบAnimation 2 มิติ แต่… แต่เป็นการ์ตูนค่ะ ไม่ใช่สื่อค่ะ ใช่ค่ะ ๆ</w:t>
      </w:r>
    </w:p>
    <w:p>
      <w:pPr>
        <w:pStyle w:val="BodyText"/>
      </w:pPr>
      <w:r>
        <w:t xml:space="preserve">(อาจารย์) มีแค่กว้างยาว</w:t>
      </w:r>
    </w:p>
    <w:p>
      <w:pPr>
        <w:pStyle w:val="BodyText"/>
      </w:pPr>
      <w:r>
        <w:t xml:space="preserve">(นักศึกษา)</w:t>
      </w:r>
    </w:p>
    <w:p>
      <w:pPr>
        <w:pStyle w:val="BodyText"/>
      </w:pPr>
      <w:r>
        <w:t xml:space="preserve">(นักศึกษา) ค่ะ แสดงว่าต้องเอาตัวนี้ออก ใช้ได้แค่ Sheet ละคลิก</w:t>
      </w:r>
    </w:p>
    <w:p>
      <w:pPr>
        <w:pStyle w:val="BodyText"/>
      </w:pPr>
      <w:r>
        <w:t xml:space="preserve">(อาจารย์) แล้วทางการดีไซน์มันต้องเป็นโครงสร้าง… ขอบคุณค่ะ</w:t>
      </w:r>
    </w:p>
    <w:p>
      <w:pPr>
        <w:pStyle w:val="BodyText"/>
      </w:pPr>
      <w:r>
        <w:t xml:space="preserve">(นักศึกษา) ครับ สวัสดีครับ วันนี้ผมจะมานำเสนอเรื่องการปฏิสัมพันธ์ครับ การปฏิสัมพันธ์ผมใช้ส่วนต่อประสานแบบ 3 มิติครับ นิยมใช้ส่วนต่อประสานแบบ 3 มิติ ในงานที่มีความเสมือนจริงครับ ที่จะสร้างส่วนต่อประสานแบบ 3 มิติ คือ การทำ 3 มิติ ให้ปรากฏโดยใช้แสงและเงาครับ มีการสร้างเป็นแท่งหรือมีปุ่มนูนให้กับ WIMP ครับ ทั้งนี้ ควรระมัดระวัง ถ้าทำ… หยุดอีกแล้ว จริง ๆ แล้ว Effect ไม่ดี เอฟเฟ็คไม่ดี สับสนมากครับ นี่ครับ ดีไซน์การออกแบบของผม มันจะเป็น ที่จริงมันมีส่วนต่อประสาน แค่ตัวเดียวครับ ครับผมครับ</w:t>
      </w:r>
    </w:p>
    <w:p>
      <w:pPr>
        <w:pStyle w:val="BodyText"/>
      </w:pPr>
      <w:r>
        <w:t xml:space="preserve">(นักศึกษา) ตัวที่คิดไว้ ส่วนต่อประสานชี้และคลิกครับ ส่วนต่อประสาน Double IMP แล้วก็ส่วนต่อประสานไหล่ครับ</w:t>
      </w:r>
    </w:p>
    <w:p>
      <w:pPr>
        <w:pStyle w:val="BodyText"/>
      </w:pPr>
      <w:r>
        <w:t xml:space="preserve">(อาจารย์) …</w:t>
      </w:r>
    </w:p>
    <w:p>
      <w:pPr>
        <w:pStyle w:val="BodyText"/>
      </w:pPr>
      <w:r>
        <w:t xml:space="preserve">(นักศึกษา) ครับ เป็นต้นครับ</w:t>
      </w:r>
    </w:p>
    <w:p>
      <w:pPr>
        <w:pStyle w:val="BodyText"/>
      </w:pPr>
      <w:r>
        <w:t xml:space="preserve">(นักศึกษา) ครับผม กลุ่มพวกผมก็ขอจบการนำเสนอเพียงเท่านี้ ขอบคุณครับ</w:t>
      </w:r>
    </w:p>
    <w:p>
      <w:pPr>
        <w:pStyle w:val="BodyText"/>
      </w:pPr>
      <w:r>
        <w:t xml:space="preserve">(นักศึกษา) สวัสดีอาจารย์ที่เคารพนะคะ วันนี้หนูจะมานำเสนอเรื่องการปฏิสัมพันธ์กระบวนการปฏิสัมพันธ์ที่เลือก ใช้เสียงมีแค่นี้ ที่เลือกนะคะ เพราะว่ามีความคล้ายกับโครงการที่จะทำค่ะ คือ จะเป็นการ์ตูนเอนิเมชัน 2 มิติค ่ะ ออกแบบให้มีการออกแบบเคลื่อนไหว หน้าเพจน์ มีปุ่ม Play ในการเล่น Vแล้วก็การสื่อสารระหว่างผู้ใช้กับหน้า Interface ใช้ Point and Click ค่ะ ที่ตรงปุ่ม Icon อันนี้ยังไม่ได้ลงสี</w:t>
      </w:r>
    </w:p>
    <w:p>
      <w:pPr>
        <w:pStyle w:val="BodyText"/>
      </w:pPr>
      <w:r>
        <w:t xml:space="preserve">(อาจารย์) อันนี้วาดมา</w:t>
      </w:r>
    </w:p>
    <w:p>
      <w:pPr>
        <w:pStyle w:val="BodyText"/>
      </w:pPr>
      <w:r>
        <w:t xml:space="preserve">(นักศึกษา) ใช่ค่ะ</w:t>
      </w:r>
    </w:p>
    <w:p>
      <w:pPr>
        <w:pStyle w:val="BodyText"/>
      </w:pPr>
      <w:r>
        <w:t xml:space="preserve">(อาจารย์) อันนี้วาดมาเลยใช่ไหม ทำเป็นการ์ตูนค่ะ</w:t>
      </w:r>
    </w:p>
    <w:p>
      <w:pPr>
        <w:pStyle w:val="BodyText"/>
      </w:pPr>
      <w:r>
        <w:t xml:space="preserve">(อาจารย์) การ์ตูน 2 มิติ ใช่ค่ะ เกี่ยวกับเป็นเศรษฐกิจพอเพียงค่ะ สื่อให้เห็นถึงความพอเพียง ไม่ มันเป็นการ์ตูน แล้วใช้หลักการแนวคิดที่เป็นการ์ตูนที่เขาทำน่ะค่ะ ไปดูมาแล้วค่ะ</w:t>
      </w:r>
    </w:p>
    <w:p>
      <w:pPr>
        <w:pStyle w:val="BodyText"/>
      </w:pPr>
      <w:r>
        <w:t xml:space="preserve">(นักศึกษา) ดีกว่าเขาก็เพิ่มภาษามือเข้าไป คะ</w:t>
      </w:r>
    </w:p>
    <w:p>
      <w:pPr>
        <w:pStyle w:val="BodyText"/>
      </w:pPr>
      <w:r>
        <w:t xml:space="preserve">(อาจารย์) แปลเองไหม</w:t>
      </w:r>
    </w:p>
    <w:p>
      <w:pPr>
        <w:pStyle w:val="BodyText"/>
      </w:pPr>
      <w:r>
        <w:t xml:space="preserve">(นักศึกษา) พี่นิสิตค่ะ ค่ะ ขอบคุณค่ะ</w:t>
      </w:r>
    </w:p>
    <w:p>
      <w:pPr>
        <w:pStyle w:val="BodyText"/>
      </w:pPr>
      <w:r>
        <w:t xml:space="preserve">(อาจารย์) หมดหรือยัง หมดแล้วหรือ</w:t>
      </w:r>
    </w:p>
    <w:p>
      <w:pPr>
        <w:pStyle w:val="BodyText"/>
      </w:pPr>
      <w:r>
        <w:t xml:space="preserve">(อาจารย์) เสร็จไปอีก 1 งาน จริง ๆ แล้วนะคะ เคยบอกไปแล้ว คาบที่เราเรียนออนไลน์นะ อาจารย์บอกว่าให้เราพูดให้ครอบคลุมงานของเรา อย่าพูดแค่ส่วนของ Interface ให้พูดถึงการดีไซน์ด้วย เพราะว่า 2 ส่วนนี้มันจะสัมพันธ์กันนะคะ อย่างเช่นเราดีไซต์มาเป็นให้เราพูดถึงด้วยนะคะ แล้วพูดใช้ให้พูดถึงติดต่อผ่านตัวไหนนะคะ ผผ่านแบบ WIMP ผ่านแบบ Multi Touch เลยไหมนะคะ หรือติดต่อผ่านในรูปแบบไหนนะคะ ในตัวอย่างทฤษฎีที่สอนไปน่ะ ส่วนของ Interface ส่วนของ Inerface ที่เป็น Interface กับผู้ใช้นี่ มันมีให้เลือกเยอะ แม้กระทั่งตัวที่ GUI เราก็สามารถเลือกใช้ได้นะคะ ตัวนี้ถือเป็นสากลที่ใช้ในการดีไซน์ หน้า Interface เขาจะนิยมใช้งานถ้าเป็นรูปแบบตัว Command Driven นี่ เพราะมันใช้งานยาก ผู้ใช้จะต้องจดจำคำสั่ง แล้วต้องคีย์คำสั่งเป็นบรรทัดนะคะ มันยาก งานนนี้เสร็จไป เพราะคราวที่แล้ว โสกับ2 สาว นำเสนอไปแล้วนะคะ วันนี้ก็ถือว่าครบนะคะ ส่วนงานตัวนี้ถือว่าผ่านไปนะคะ นำเสนอครบทุกกลุ่ม ครูประเมินให้ะคแนนไปแล้ว ส่วนงานที่นำเสนอ 1 กลุ่มวันนี้นะคะ ส่งในนี้ให้ด้วยนะ ส่งใน Scetwork group ทั้งไสไลด์และตาราง ค่ะ แล้ว 2, 3, 4 น่ะ กลุ่มที่ 2 3 4 ก็ต้องส่งเหมือนกัน ส่งตารางมาก่อน ตารางงานมาก่อน ว่าเราจะทำกิจกรรมอะไรอย่างไรบ้าง เผ่อมันขาดมันยังขาด คือ ในตารางงานน่ะ มันจะไม่มีรายละเอียดย่อย ย่อยมันจะมีหัวข้อน่ะค่ะ เอาไว้ น่ะค่ะ เอาไว้ assice ว่าเรามีหัวข้อนี้เสร็จ เราก็จะมีกิจกรรมอันนี้แทรหัวข้อนี้ต่อ อย่างนี้ค่ะ เขียนมาเป็นตารางงานน่ะ นะคะ บางห้องเขียนมามีอธิบายความหมายมาด้วยเลย มันทำให้ตารางงานกลายเป็นมี 10 ครูก็เลยบอกว่า 10 นี่ เอาไว้ทำเป็นเนื้อหานะคะ ครูอยากรู้แค่ว่า แค่ว่าอย่างเช่นเราพูดถึงหลักการใช้สี หัวข้อค่ะ พอในตาร่างครูก็จะรู้เลยว่า เรื่องสีนี่ มันจะมีเรื่องความหมาย ความสำคัญ วรรณะสี คือ เอาแค่หัวข้อมันมาใส่ในตารางงาน เนื้อหารายละเอียดทั้งหมดน่ะ เอาไปใส่ในเล่ม ในเล่มรายงาน ในรูปแบบของรายงานนะคะ ที่มีปกหน้าปกหลัง คำนำสารบัญส่วน Power Point มันไม่จำเป็นให้เราเลือกหยิบเนื้อหาที่ คือ อ่านแล้วสรุป แล้ววิเคราะห์เนื้อหาที่สำคัญมาให้เพื่อนนะคะ บางทีมันเยอะ ไม่ใช่เพื่อนไม่อยากฟัง เรายังไม่อยากอ่านให้เพื่อนฟังเลย มันเยอะนะคะ เปิดขึ้นมาเรานึกถึงหลักการ Design มันก็จะมีหัวข้อหลักที่สำคัญ คีย์เวิร์ดที่สำคัญนะคะ โอ.เค. กลุ่มที่เหลือมีคำถามไหมคะ ค้นแล้วไม่เจอ ค้นแล้วไม่รู้อันนี้ถูฏหรือเปล่า ตัวอย่าง เราต้องอาศัยเขาเรียกอะไรกลุ่มของมันเป็น หัวข้อมันคืออะไร สี ไม่ใช่สี Layout ส่วนต่อประสานผู้ใช้มันมี 2 เรื่องค่ะ ของการจัดวาง Layout กับเรื่องของสี การจัดวางเลเอาท์ แปลว่ายังค้นไม่เจอไปค้นมาก่อน ห้องอื่นเขาค้นเนื้อหาตัวนี้ค่ะ ค้นเนื้อหามาให้ครบก่อน แล้วส่งมาให้ดูว่าขาดเนื้อหานะคะ เดี๋ยวครูจะเพิ่มให้ในส่วนนั้น อันนี้เรื่องของ Layout อันนี้ในส่วนที่ 2 ส่าวนอะไรไหม เรื่องของ User interface เรื่องของ Color ค้นเนื้อหาหรือยัง ส่งตารางงานมาให้ครูดูก่อนค่ะ ส่งมาให้ดูก่อน เผื่อขาดประเด็นไหน งครูจะได้เพิ่มให้ โอ.เค. กลุ่มที่ 4 ล่ะคะ ติดประเด็นตรงไหนไหม จำไม่ได้ บอกไปหลายห้อง ครูให้เพิ่มอะไรบ้าง ส่งมาค่ะ นะ สัปดาห์หน้าเป็นกลุ่มที่ 2 กลุ่มเดียวก็พอ เพราะว่าจริง ๆ ครูให้เวลา 3 คาบน่ะค่ะ เราต้องดีไซน์กิจกรรมดี ๆ ให้เพื่อนมีส่วนร่วมไปด้วยเลย ทั้งก่อนนำเสนอระหว่างที่นำเสนอและหลังนำเสนอ ขอแค่ว่าถ้าเป็นข้อสอบหรือแบบสอบถามน่ะ คำถามน่ะ ส่งมาให้ดูก่อนนะคะ ครูจะช่วยปรับคำ หรือถ้าเป็นข้อสอบ เพิ่มหรือลด ตัวไหนให้นะคะ แบบส่งมาข้อสอบไหนควรให้อย่างนี้นะคะ ครูก็จะช่วยเลือกให้เรื่องนี้ คือ ถามให้มันครบทั้งหมดน่ะ แต่ไม่จำเป็นต้องถามเยอะเยอะข้อน่ะค่ะ แล้วก็ครูจะดูเครื่องมือที่เราเลือกใช้ว่าเราใช้เครื่องมือตัวไหน สำหรับให้เพื่อนทำข้อสอบโอ.เค นะ อย่างนั้นทำงานให้เสร็จก่อนแล้วกันนะคะ เดี๋ยวคนที่ส่งมาครูขอคอมเมนท์ให้ก่อนค่ะ มีอะไรอีกไหม เราสอบหัวข้อวันที่ เจอ เจอกันวันไหน ก็สอบวันนั้นนะ เขียนเค้าโครงเสร็จแล้วใช่ไหมคะ ที่จะสอบ เพราะว่า… ครูก็รอเป็นกรรมการสอบอย่างเดียว ไม่รู้เหมือนกัน เพราะว่าตอนที่ติดต่อมาก็บอกแค่ว่าไม่รู้มีใครบ้าง ตามนั้นล่ะ ถ้าไม่มีอะไรแล้วทำงานไปทำงานต่อค่ะ เดี๋ยวครูคอมเมนต์ตัวนี้ให้ก่อนนะคะ ส่วนใครไม่มีงานก็ไป แยกย้ายกันไปทำงานกันต่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ฏิสัมพันธ์ระหว่างมนุษย์กับคอมพิวเตอร์_100364</dc:title>
  <dc:creator/>
  <cp:keywords/>
  <dcterms:created xsi:type="dcterms:W3CDTF">2021-03-23T09:11:18Z</dcterms:created>
  <dcterms:modified xsi:type="dcterms:W3CDTF">2021-03-23T09: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มีนาคม 2564 เวลา 13.00 น.</vt:lpwstr>
  </property>
  <property fmtid="{D5CDD505-2E9C-101B-9397-08002B2CF9AE}" pid="3" name="subtitle">
    <vt:lpwstr/>
  </property>
</Properties>
</file>